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DF0" w:rsidRDefault="00156C93" w:rsidP="00EF7DF0">
      <w:pPr>
        <w:rPr>
          <w:noProof/>
        </w:rPr>
      </w:pPr>
      <w:r>
        <w:t>NMT:</w:t>
      </w:r>
      <w:r w:rsidR="00EF7DF0" w:rsidRPr="00EF7DF0">
        <w:rPr>
          <w:noProof/>
        </w:rPr>
        <w:t xml:space="preserve"> </w:t>
      </w: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 w:rsidP="00EF7DF0">
      <w:pPr>
        <w:tabs>
          <w:tab w:val="right" w:pos="5307"/>
        </w:tabs>
        <w:rPr>
          <w:noProof/>
        </w:rPr>
      </w:pPr>
      <w:r>
        <w:rPr>
          <w:noProof/>
        </w:rPr>
        <w:drawing>
          <wp:inline distT="0" distB="0" distL="0" distR="0">
            <wp:extent cx="5943600" cy="3342282"/>
            <wp:effectExtent l="0" t="0" r="0" b="0"/>
            <wp:docPr id="8" name="Picture 8" descr="C:\Users\Anuja\AppData\Local\Microsoft\Windows\INetCache\Content.Word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uja\AppData\Local\Microsoft\Windows\INetCache\Content.Word\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 w:rsidP="00EF7DF0">
      <w:pPr>
        <w:tabs>
          <w:tab w:val="right" w:pos="5307"/>
        </w:tabs>
        <w:rPr>
          <w:noProof/>
        </w:rPr>
      </w:pPr>
      <w:r>
        <w:rPr>
          <w:noProof/>
        </w:rPr>
        <w:drawing>
          <wp:inline distT="0" distB="0" distL="0" distR="0">
            <wp:extent cx="5943600" cy="3342282"/>
            <wp:effectExtent l="0" t="0" r="0" b="0"/>
            <wp:docPr id="9" name="Picture 9" descr="C:\Users\Anuja\AppData\Local\Microsoft\Windows\INetCache\Content.Word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uja\AppData\Local\Microsoft\Windows\INetCache\Content.Word\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 w:rsidP="00EF7DF0">
      <w:pPr>
        <w:tabs>
          <w:tab w:val="right" w:pos="5307"/>
        </w:tabs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43600" cy="3342282"/>
            <wp:effectExtent l="0" t="0" r="0" b="0"/>
            <wp:docPr id="10" name="Picture 10" descr="C:\Users\Anuja\AppData\Local\Microsoft\Windows\INetCache\Content.Word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uja\AppData\Local\Microsoft\Windows\INetCache\Content.Word\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 w:rsidP="00EF7DF0">
      <w:pPr>
        <w:tabs>
          <w:tab w:val="right" w:pos="5307"/>
        </w:tabs>
        <w:rPr>
          <w:noProof/>
        </w:rPr>
      </w:pPr>
    </w:p>
    <w:p w:rsidR="00EF7DF0" w:rsidRDefault="00EF7DF0">
      <w:r>
        <w:t>Chatbot:</w:t>
      </w:r>
      <w:r>
        <w:t xml:space="preserve">  </w:t>
      </w:r>
      <w:r>
        <w:br/>
      </w:r>
      <w:r>
        <w:t>At first it didn’t return anything for the input string</w:t>
      </w:r>
    </w:p>
    <w:p w:rsidR="00EF7DF0" w:rsidRDefault="00EF7DF0" w:rsidP="00EF7DF0">
      <w:pPr>
        <w:tabs>
          <w:tab w:val="right" w:pos="5307"/>
        </w:tabs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66825</wp:posOffset>
            </wp:positionH>
            <wp:positionV relativeFrom="paragraph">
              <wp:posOffset>6350</wp:posOffset>
            </wp:positionV>
            <wp:extent cx="2459803" cy="31051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803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56C93" w:rsidRDefault="00EF7DF0">
      <w:r>
        <w:br w:type="textWrapping" w:clear="all"/>
      </w:r>
    </w:p>
    <w:p w:rsidR="00EF7DF0" w:rsidRDefault="00EF7DF0"/>
    <w:p w:rsidR="00156C93" w:rsidRDefault="00156C93">
      <w:r>
        <w:lastRenderedPageBreak/>
        <w:t>Then it started replying somewhat relevant answers</w:t>
      </w:r>
    </w:p>
    <w:p w:rsidR="00156C93" w:rsidRDefault="00156C93">
      <w:pPr>
        <w:rPr>
          <w:noProof/>
        </w:rPr>
      </w:pPr>
      <w:r>
        <w:rPr>
          <w:noProof/>
        </w:rPr>
        <w:drawing>
          <wp:inline distT="0" distB="0" distL="0" distR="0" wp14:anchorId="10F97502" wp14:editId="17B7A62D">
            <wp:extent cx="2562225" cy="3200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drawing>
          <wp:inline distT="0" distB="0" distL="0" distR="0" wp14:anchorId="6BECDB9E" wp14:editId="498B1CEB">
            <wp:extent cx="2495550" cy="3248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C93" w:rsidRDefault="00156C93">
      <w:pPr>
        <w:rPr>
          <w:noProof/>
        </w:rPr>
      </w:pPr>
    </w:p>
    <w:p w:rsidR="00156C93" w:rsidRDefault="00156C93">
      <w:bookmarkStart w:id="0" w:name="_GoBack"/>
      <w:bookmarkEnd w:id="0"/>
    </w:p>
    <w:sectPr w:rsidR="00156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srA0MTc2MjEwMzZQ0lEKTi0uzszPAykwrAUAucFuyCwAAAA="/>
  </w:docVars>
  <w:rsids>
    <w:rsidRoot w:val="00156C93"/>
    <w:rsid w:val="00156C93"/>
    <w:rsid w:val="003C7BE1"/>
    <w:rsid w:val="00467EB3"/>
    <w:rsid w:val="006553F4"/>
    <w:rsid w:val="009468E3"/>
    <w:rsid w:val="00A85EAC"/>
    <w:rsid w:val="00EF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77F9D"/>
  <w15:chartTrackingRefBased/>
  <w15:docId w15:val="{D3347E99-C484-477A-A25B-D7C9C3C2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ja Kapre</dc:creator>
  <cp:keywords/>
  <dc:description/>
  <cp:lastModifiedBy>Anuja Kapre</cp:lastModifiedBy>
  <cp:revision>1</cp:revision>
  <dcterms:created xsi:type="dcterms:W3CDTF">2017-12-02T22:55:00Z</dcterms:created>
  <dcterms:modified xsi:type="dcterms:W3CDTF">2017-12-02T23:28:00Z</dcterms:modified>
</cp:coreProperties>
</file>